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citestuff(vapnik2013nature). Gradient-based methods such as backpropagation are usually used to estimate the parameters of the network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used in statistics and other research to find a linear combination of features differentiating two or more sample classes.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41:03Z</dcterms:created>
  <dcterms:modified xsi:type="dcterms:W3CDTF">2024-09-30T11:4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